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DC253" w14:textId="77777777" w:rsidR="00D94822" w:rsidRPr="00D04068" w:rsidRDefault="00C5455D">
      <w:pPr>
        <w:jc w:val="center"/>
        <w:rPr>
          <w:rFonts w:ascii="Arial" w:hAnsi="Arial" w:cs="Arial"/>
          <w:sz w:val="24"/>
        </w:rPr>
      </w:pPr>
      <w:r>
        <w:rPr>
          <w:noProof/>
        </w:rPr>
        <w:pict w14:anchorId="4E8759D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0;margin-top:0;width:207.75pt;height:79.5pt;z-index:1;mso-position-horizontal:left;mso-position-horizontal-relative:margin;mso-position-vertical:top;mso-position-vertical-relative:margin">
            <v:imagedata r:id="rId5" o:title="HHU_Logo_Wort-Bild-Marke_horizontal_RGB"/>
            <w10:wrap type="square" anchorx="margin" anchory="margin"/>
          </v:shape>
        </w:pict>
      </w:r>
    </w:p>
    <w:p w14:paraId="50E4DD8B" w14:textId="77777777" w:rsidR="00D04068" w:rsidRDefault="00D04068">
      <w:pPr>
        <w:jc w:val="center"/>
        <w:rPr>
          <w:rFonts w:ascii="Arial" w:hAnsi="Arial" w:cs="Arial"/>
          <w:sz w:val="26"/>
          <w:lang w:val="en-GB"/>
        </w:rPr>
      </w:pPr>
    </w:p>
    <w:p w14:paraId="7713ECD8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52720205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7AC454DA" w14:textId="77777777" w:rsidR="00721104" w:rsidRDefault="00721104">
      <w:pPr>
        <w:jc w:val="center"/>
        <w:rPr>
          <w:rFonts w:ascii="Arial" w:hAnsi="Arial" w:cs="Arial"/>
          <w:i/>
          <w:sz w:val="26"/>
          <w:lang w:val="en-GB"/>
        </w:rPr>
      </w:pPr>
    </w:p>
    <w:p w14:paraId="58F823A2" w14:textId="77777777" w:rsidR="00721104" w:rsidRPr="0021296C" w:rsidRDefault="00721104">
      <w:pPr>
        <w:jc w:val="center"/>
        <w:rPr>
          <w:rFonts w:ascii="Arial" w:hAnsi="Arial" w:cs="Arial"/>
          <w:b/>
          <w:bCs/>
          <w:i/>
          <w:sz w:val="26"/>
          <w:lang w:val="en-GB"/>
        </w:rPr>
      </w:pPr>
    </w:p>
    <w:p w14:paraId="427BE22E" w14:textId="3586271E" w:rsidR="00D94822" w:rsidRPr="00D04068" w:rsidRDefault="0021296C" w:rsidP="0021296C">
      <w:pPr>
        <w:pStyle w:val="Heading9"/>
      </w:pPr>
      <w:r w:rsidRPr="0021296C">
        <w:rPr>
          <w:bCs/>
        </w:rPr>
        <w:t>Antrag auf Anerkennung</w:t>
      </w:r>
      <w:r>
        <w:t xml:space="preserve"> </w:t>
      </w:r>
      <w:r w:rsidR="00535D03">
        <w:t>– Fächerübergreifender Wahlpflichtbereich</w:t>
      </w:r>
      <w:r>
        <w:br/>
      </w:r>
      <w:r w:rsidRPr="0021296C">
        <w:rPr>
          <w:b w:val="0"/>
          <w:bCs/>
        </w:rPr>
        <w:t>für den Kernfachstudiengang B. A. Anglistik und Amerikanistik</w:t>
      </w:r>
    </w:p>
    <w:p w14:paraId="25A0E0DE" w14:textId="77777777" w:rsidR="00D94822" w:rsidRPr="00E05D27" w:rsidRDefault="00D94822">
      <w:pPr>
        <w:outlineLvl w:val="0"/>
        <w:rPr>
          <w:rFonts w:ascii="Arial" w:hAnsi="Arial" w:cs="Arial"/>
          <w:sz w:val="26"/>
          <w:szCs w:val="26"/>
        </w:rPr>
      </w:pPr>
    </w:p>
    <w:p w14:paraId="27DF7C8B" w14:textId="77777777" w:rsidR="00D94822" w:rsidRPr="00E05D27" w:rsidRDefault="00D94822">
      <w:pPr>
        <w:outlineLvl w:val="0"/>
        <w:rPr>
          <w:rFonts w:ascii="Arial" w:hAnsi="Arial" w:cs="Arial"/>
          <w:sz w:val="26"/>
          <w:szCs w:val="26"/>
        </w:rPr>
      </w:pPr>
    </w:p>
    <w:p w14:paraId="43B99672" w14:textId="77777777" w:rsidR="00D94822" w:rsidRPr="00D04068" w:rsidRDefault="00006092">
      <w:pPr>
        <w:pStyle w:val="Times"/>
        <w:tabs>
          <w:tab w:val="right" w:pos="9498"/>
        </w:tabs>
        <w:spacing w:line="240" w:lineRule="auto"/>
        <w:outlineLvl w:val="0"/>
        <w:rPr>
          <w:rFonts w:ascii="Arial" w:hAnsi="Arial" w:cs="Arial"/>
          <w:sz w:val="26"/>
          <w:szCs w:val="26"/>
        </w:rPr>
      </w:pPr>
      <w:r w:rsidRPr="00006092">
        <w:rPr>
          <w:rFonts w:ascii="Arial" w:hAnsi="Arial" w:cs="Arial"/>
          <w:i/>
          <w:sz w:val="26"/>
          <w:szCs w:val="26"/>
        </w:rPr>
        <w:t>Nachname, Vor</w:t>
      </w:r>
      <w:r>
        <w:rPr>
          <w:rFonts w:ascii="Arial" w:hAnsi="Arial" w:cs="Arial"/>
          <w:i/>
          <w:sz w:val="26"/>
          <w:szCs w:val="26"/>
        </w:rPr>
        <w:t>name: ___________</w:t>
      </w:r>
      <w:r>
        <w:rPr>
          <w:rFonts w:ascii="Arial" w:hAnsi="Arial" w:cs="Arial"/>
          <w:sz w:val="26"/>
          <w:szCs w:val="26"/>
        </w:rPr>
        <w:tab/>
      </w:r>
      <w:r w:rsidR="00D94822" w:rsidRPr="00006092">
        <w:rPr>
          <w:rFonts w:ascii="Arial" w:hAnsi="Arial" w:cs="Arial"/>
          <w:sz w:val="26"/>
          <w:szCs w:val="26"/>
        </w:rPr>
        <w:t xml:space="preserve"> Matrikel-Nr. </w:t>
      </w:r>
      <w:r>
        <w:rPr>
          <w:rFonts w:ascii="Arial" w:hAnsi="Arial" w:cs="Arial"/>
          <w:sz w:val="26"/>
          <w:szCs w:val="26"/>
        </w:rPr>
        <w:t>_______</w:t>
      </w:r>
    </w:p>
    <w:p w14:paraId="41CD64DD" w14:textId="77777777" w:rsidR="00D94822" w:rsidRPr="00D04068" w:rsidRDefault="00D94822">
      <w:pPr>
        <w:outlineLvl w:val="0"/>
        <w:rPr>
          <w:rFonts w:ascii="Arial" w:hAnsi="Arial" w:cs="Arial"/>
          <w:sz w:val="26"/>
          <w:szCs w:val="26"/>
        </w:rPr>
      </w:pPr>
    </w:p>
    <w:p w14:paraId="2072B7C5" w14:textId="346957F0" w:rsidR="00535D03" w:rsidRDefault="00C737F0" w:rsidP="00C737F0">
      <w:pPr>
        <w:rPr>
          <w:rFonts w:ascii="Arial" w:hAnsi="Arial" w:cs="Arial"/>
          <w:sz w:val="24"/>
          <w:szCs w:val="18"/>
        </w:rPr>
      </w:pPr>
      <w:r w:rsidRPr="00C737F0">
        <w:rPr>
          <w:rFonts w:ascii="Arial" w:hAnsi="Arial" w:cs="Arial"/>
          <w:sz w:val="24"/>
          <w:szCs w:val="18"/>
        </w:rPr>
        <w:t>Anerkennungen</w:t>
      </w:r>
      <w:r w:rsidR="004F314D">
        <w:rPr>
          <w:rFonts w:ascii="Arial" w:hAnsi="Arial" w:cs="Arial"/>
          <w:sz w:val="24"/>
          <w:szCs w:val="18"/>
        </w:rPr>
        <w:t xml:space="preserve"> </w:t>
      </w:r>
      <w:r w:rsidRPr="00C737F0">
        <w:rPr>
          <w:rFonts w:ascii="Arial" w:hAnsi="Arial" w:cs="Arial"/>
          <w:sz w:val="24"/>
          <w:szCs w:val="18"/>
        </w:rPr>
        <w:t xml:space="preserve">geschehen auf </w:t>
      </w:r>
      <w:r>
        <w:rPr>
          <w:rFonts w:ascii="Arial" w:hAnsi="Arial" w:cs="Arial"/>
          <w:sz w:val="24"/>
          <w:szCs w:val="18"/>
        </w:rPr>
        <w:t xml:space="preserve">Basis dieses </w:t>
      </w:r>
      <w:r w:rsidRPr="00C737F0">
        <w:rPr>
          <w:rFonts w:ascii="Arial" w:hAnsi="Arial" w:cs="Arial"/>
          <w:sz w:val="24"/>
          <w:szCs w:val="18"/>
        </w:rPr>
        <w:t>Antrag</w:t>
      </w:r>
      <w:r>
        <w:rPr>
          <w:rFonts w:ascii="Arial" w:hAnsi="Arial" w:cs="Arial"/>
          <w:sz w:val="24"/>
          <w:szCs w:val="18"/>
        </w:rPr>
        <w:t>s</w:t>
      </w:r>
      <w:r w:rsidRPr="00C737F0">
        <w:rPr>
          <w:rFonts w:ascii="Arial" w:hAnsi="Arial" w:cs="Arial"/>
          <w:sz w:val="24"/>
          <w:szCs w:val="18"/>
        </w:rPr>
        <w:t>.</w:t>
      </w:r>
      <w:r>
        <w:rPr>
          <w:rFonts w:ascii="Arial" w:hAnsi="Arial" w:cs="Arial"/>
          <w:sz w:val="24"/>
          <w:szCs w:val="18"/>
        </w:rPr>
        <w:t xml:space="preserve"> In der Tabelle listen Sie auf, welche Leistungen anerkannt werden sollen. </w:t>
      </w:r>
      <w:r w:rsidR="00006092">
        <w:rPr>
          <w:rFonts w:ascii="Arial" w:hAnsi="Arial" w:cs="Arial"/>
          <w:sz w:val="24"/>
          <w:szCs w:val="18"/>
        </w:rPr>
        <w:t>Bitte tragen Sie diese in die Spalte „Anzuerkennende Leistungen“ ein</w:t>
      </w:r>
      <w:r w:rsidR="00C5455D">
        <w:rPr>
          <w:rFonts w:ascii="Arial" w:hAnsi="Arial" w:cs="Arial"/>
          <w:sz w:val="24"/>
          <w:szCs w:val="18"/>
        </w:rPr>
        <w:t xml:space="preserve"> und übersetzen Sie die Kurstitel ins Englische (Englische Titel müssen nicht übersetzt werden).</w:t>
      </w:r>
    </w:p>
    <w:p w14:paraId="066F8EA5" w14:textId="77777777" w:rsidR="004F314D" w:rsidRDefault="004F314D" w:rsidP="00C737F0">
      <w:pPr>
        <w:rPr>
          <w:rFonts w:ascii="Arial" w:hAnsi="Arial" w:cs="Arial"/>
          <w:sz w:val="24"/>
          <w:szCs w:val="18"/>
        </w:rPr>
      </w:pPr>
    </w:p>
    <w:p w14:paraId="0B5F7EA9" w14:textId="5B40E07D" w:rsidR="00E05D27" w:rsidRDefault="00E05D27" w:rsidP="00C737F0">
      <w:pPr>
        <w:rPr>
          <w:rFonts w:ascii="Arial" w:hAnsi="Arial" w:cs="Arial"/>
          <w:sz w:val="24"/>
          <w:szCs w:val="18"/>
        </w:rPr>
      </w:pPr>
      <w:r>
        <w:rPr>
          <w:rFonts w:ascii="Arial" w:hAnsi="Arial" w:cs="Arial"/>
          <w:sz w:val="24"/>
          <w:szCs w:val="18"/>
        </w:rPr>
        <w:t>Bitte fügen Sie dem Antrag folgende Unterlagen bei:</w:t>
      </w:r>
    </w:p>
    <w:p w14:paraId="368ADB29" w14:textId="77777777" w:rsidR="00E05D27" w:rsidRPr="00E05D27" w:rsidRDefault="00E05D27" w:rsidP="00E05D27">
      <w:pPr>
        <w:numPr>
          <w:ilvl w:val="0"/>
          <w:numId w:val="1"/>
        </w:numPr>
        <w:rPr>
          <w:rFonts w:ascii="Arial" w:hAnsi="Arial" w:cs="Arial"/>
          <w:sz w:val="24"/>
          <w:szCs w:val="18"/>
        </w:rPr>
      </w:pPr>
      <w:r w:rsidRPr="00E05D27">
        <w:rPr>
          <w:rFonts w:ascii="Arial" w:hAnsi="Arial" w:cs="Arial"/>
          <w:sz w:val="24"/>
          <w:szCs w:val="18"/>
        </w:rPr>
        <w:t>Leistungsübersicht (z. B. Transcript of Records)</w:t>
      </w:r>
    </w:p>
    <w:p w14:paraId="08067E61" w14:textId="77777777" w:rsidR="00E05D27" w:rsidRPr="00E05D27" w:rsidRDefault="00E05D27" w:rsidP="00E05D27">
      <w:pPr>
        <w:numPr>
          <w:ilvl w:val="0"/>
          <w:numId w:val="1"/>
        </w:numPr>
        <w:rPr>
          <w:rFonts w:ascii="Arial" w:hAnsi="Arial" w:cs="Arial"/>
          <w:sz w:val="24"/>
          <w:szCs w:val="18"/>
        </w:rPr>
      </w:pPr>
      <w:r w:rsidRPr="00E05D27">
        <w:rPr>
          <w:rFonts w:ascii="Arial" w:hAnsi="Arial" w:cs="Arial"/>
          <w:sz w:val="24"/>
          <w:szCs w:val="18"/>
        </w:rPr>
        <w:t>Leistungsnachweise (falls nicht in der Leistungsübersicht vorhanden)</w:t>
      </w:r>
    </w:p>
    <w:p w14:paraId="7C2AF17A" w14:textId="7517FF0F" w:rsidR="00E05D27" w:rsidRDefault="00E05D27" w:rsidP="00E05D27">
      <w:pPr>
        <w:numPr>
          <w:ilvl w:val="0"/>
          <w:numId w:val="1"/>
        </w:numPr>
        <w:rPr>
          <w:rFonts w:ascii="Arial" w:hAnsi="Arial" w:cs="Arial"/>
          <w:sz w:val="24"/>
          <w:szCs w:val="18"/>
        </w:rPr>
      </w:pPr>
      <w:r w:rsidRPr="00E05D27">
        <w:rPr>
          <w:rFonts w:ascii="Arial" w:hAnsi="Arial" w:cs="Arial"/>
          <w:sz w:val="24"/>
          <w:szCs w:val="18"/>
        </w:rPr>
        <w:t>Modulhandbuch, Prüfungsordnung, Kursbeschreibungen (Bei Anerkennungen von anderen Universitäten oder aus dem Ausland)</w:t>
      </w:r>
    </w:p>
    <w:p w14:paraId="34A0D936" w14:textId="77777777" w:rsidR="004F314D" w:rsidRPr="00E05D27" w:rsidRDefault="004F314D" w:rsidP="004F314D">
      <w:pPr>
        <w:ind w:left="720"/>
        <w:rPr>
          <w:rFonts w:ascii="Arial" w:hAnsi="Arial" w:cs="Arial"/>
          <w:sz w:val="24"/>
          <w:szCs w:val="18"/>
        </w:rPr>
      </w:pPr>
    </w:p>
    <w:p w14:paraId="1B3B730E" w14:textId="52B99E80" w:rsidR="00FE4C97" w:rsidRPr="00C737F0" w:rsidRDefault="004F314D" w:rsidP="00C737F0">
      <w:pPr>
        <w:rPr>
          <w:rFonts w:ascii="Arial" w:hAnsi="Arial" w:cs="Arial"/>
          <w:sz w:val="24"/>
          <w:szCs w:val="18"/>
        </w:rPr>
      </w:pPr>
      <w:r>
        <w:rPr>
          <w:rFonts w:ascii="Arial" w:hAnsi="Arial" w:cs="Arial"/>
          <w:sz w:val="24"/>
          <w:szCs w:val="18"/>
        </w:rPr>
        <w:t>Bitte beachten Sie, dass dieser Antrag lediglich einen Anerkennungsvorschlag von Ihrer Seite darstellt. Wir prüfen diesen Vorschlag und sprechen die endgültige Anerkennung mit Ihnen ab.</w:t>
      </w:r>
    </w:p>
    <w:p w14:paraId="3378FE28" w14:textId="77777777" w:rsidR="00D94822" w:rsidRPr="00D04068" w:rsidRDefault="00D94822">
      <w:pPr>
        <w:outlineLvl w:val="0"/>
        <w:rPr>
          <w:rFonts w:ascii="Arial" w:hAnsi="Arial" w:cs="Arial"/>
          <w:sz w:val="24"/>
        </w:rPr>
      </w:pPr>
    </w:p>
    <w:tbl>
      <w:tblPr>
        <w:tblW w:w="10292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8505"/>
        <w:gridCol w:w="993"/>
      </w:tblGrid>
      <w:tr w:rsidR="00535D03" w:rsidRPr="00D04068" w14:paraId="5DC94297" w14:textId="77777777" w:rsidTr="00535D03">
        <w:trPr>
          <w:trHeight w:val="850"/>
        </w:trPr>
        <w:tc>
          <w:tcPr>
            <w:tcW w:w="794" w:type="dxa"/>
            <w:shd w:val="clear" w:color="auto" w:fill="FFFFFF"/>
            <w:vAlign w:val="center"/>
          </w:tcPr>
          <w:p w14:paraId="43BB0F3C" w14:textId="6E5444A0" w:rsidR="00535D03" w:rsidRDefault="00535D03" w:rsidP="00535D03">
            <w:pPr>
              <w:pStyle w:val="Times"/>
              <w:spacing w:line="240" w:lineRule="auto"/>
              <w:jc w:val="center"/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</w:pPr>
            <w:r w:rsidRPr="00535D03">
              <w:rPr>
                <w:rFonts w:ascii="Arial" w:hAnsi="Arial" w:cs="Arial"/>
                <w:b/>
                <w:bCs/>
                <w:smallCaps/>
                <w:sz w:val="20"/>
                <w:szCs w:val="18"/>
              </w:rPr>
              <w:t>Credit Points</w:t>
            </w:r>
          </w:p>
        </w:tc>
        <w:tc>
          <w:tcPr>
            <w:tcW w:w="8505" w:type="dxa"/>
            <w:shd w:val="clear" w:color="auto" w:fill="FFFFFF"/>
            <w:vAlign w:val="center"/>
          </w:tcPr>
          <w:p w14:paraId="044F6FAF" w14:textId="77777777" w:rsidR="00535D03" w:rsidRDefault="00535D03" w:rsidP="00535D03">
            <w:pPr>
              <w:jc w:val="center"/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</w:pPr>
            <w:r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>Anzuerkennende Leistung</w:t>
            </w:r>
          </w:p>
          <w:p w14:paraId="297CFA8D" w14:textId="30AB722F" w:rsidR="003B68B1" w:rsidRPr="00D04068" w:rsidRDefault="003B68B1" w:rsidP="00535D03">
            <w:pPr>
              <w:jc w:val="center"/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</w:pPr>
            <w:r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>(mit Übersetzung ins Englische)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3AA4C293" w14:textId="77777777" w:rsidR="00535D03" w:rsidRPr="0021296C" w:rsidRDefault="00535D03">
            <w:pPr>
              <w:jc w:val="center"/>
              <w:outlineLvl w:val="0"/>
              <w:rPr>
                <w:rFonts w:ascii="Arial" w:hAnsi="Arial" w:cs="Arial"/>
                <w:smallCaps/>
                <w:sz w:val="26"/>
                <w:szCs w:val="24"/>
              </w:rPr>
            </w:pPr>
            <w:r w:rsidRPr="0021296C">
              <w:rPr>
                <w:rFonts w:ascii="Arial" w:hAnsi="Arial" w:cs="Arial"/>
                <w:smallCaps/>
                <w:sz w:val="18"/>
                <w:szCs w:val="16"/>
              </w:rPr>
              <w:t>vom SB aus-zufüllen</w:t>
            </w:r>
          </w:p>
        </w:tc>
      </w:tr>
      <w:tr w:rsidR="00535D03" w:rsidRPr="003B68B1" w14:paraId="44778FCA" w14:textId="77777777" w:rsidTr="007D4A2A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596B611A" w14:textId="1EEF7733" w:rsidR="00535D03" w:rsidRPr="00D04068" w:rsidRDefault="003B68B1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CP</w:t>
            </w:r>
          </w:p>
        </w:tc>
        <w:tc>
          <w:tcPr>
            <w:tcW w:w="8505" w:type="dxa"/>
            <w:shd w:val="clear" w:color="auto" w:fill="FFFFFF"/>
          </w:tcPr>
          <w:p w14:paraId="5876AFF6" w14:textId="77777777" w:rsidR="003B68B1" w:rsidRDefault="003B68B1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eispiel: </w:t>
            </w:r>
          </w:p>
          <w:p w14:paraId="0209EC6E" w14:textId="29C4A531" w:rsidR="00535D03" w:rsidRDefault="003B68B1">
            <w:pPr>
              <w:outlineLv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ura für Nicht-Juristen: Grundlagen</w:t>
            </w:r>
          </w:p>
          <w:p w14:paraId="467EF92F" w14:textId="23052C19" w:rsidR="003B68B1" w:rsidRPr="003B68B1" w:rsidRDefault="003B68B1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B68B1">
              <w:rPr>
                <w:rFonts w:ascii="Arial" w:hAnsi="Arial" w:cs="Arial"/>
                <w:sz w:val="24"/>
                <w:szCs w:val="24"/>
                <w:lang w:val="en-US"/>
              </w:rPr>
              <w:t>(Law for Non-Law S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tudents: Foundations)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102A5E7D" w14:textId="77777777" w:rsidR="00535D03" w:rsidRPr="003B68B1" w:rsidRDefault="00535D03" w:rsidP="0021296C">
            <w:pPr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  <w:tr w:rsidR="00535D03" w:rsidRPr="003B68B1" w14:paraId="6E812334" w14:textId="77777777" w:rsidTr="007D4A2A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00EE808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505" w:type="dxa"/>
            <w:shd w:val="clear" w:color="auto" w:fill="FFFFFF"/>
          </w:tcPr>
          <w:p w14:paraId="26E8435D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376D1310" w14:textId="77777777" w:rsidR="00535D03" w:rsidRPr="003B68B1" w:rsidRDefault="00535D03" w:rsidP="0021296C">
            <w:pPr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  <w:tr w:rsidR="00535D03" w:rsidRPr="003B68B1" w14:paraId="3E555AAA" w14:textId="77777777" w:rsidTr="007D4A2A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6DCE3AEF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505" w:type="dxa"/>
            <w:shd w:val="clear" w:color="auto" w:fill="FFFFFF"/>
          </w:tcPr>
          <w:p w14:paraId="1BB7C5F5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74320777" w14:textId="77777777" w:rsidR="00535D03" w:rsidRPr="003B68B1" w:rsidRDefault="00535D03" w:rsidP="0021296C">
            <w:pPr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  <w:tr w:rsidR="00535D03" w:rsidRPr="003B68B1" w14:paraId="3DE7837B" w14:textId="77777777" w:rsidTr="007D4A2A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3724B0E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505" w:type="dxa"/>
            <w:shd w:val="clear" w:color="auto" w:fill="FFFFFF"/>
          </w:tcPr>
          <w:p w14:paraId="22B6227E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4055FD69" w14:textId="77777777" w:rsidR="00535D03" w:rsidRPr="003B68B1" w:rsidRDefault="00535D03" w:rsidP="0021296C">
            <w:pPr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  <w:tr w:rsidR="00535D03" w:rsidRPr="003B68B1" w14:paraId="566ABAD5" w14:textId="77777777" w:rsidTr="007D4A2A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599FB871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505" w:type="dxa"/>
            <w:shd w:val="clear" w:color="auto" w:fill="FFFFFF"/>
          </w:tcPr>
          <w:p w14:paraId="5F73AC94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73B08853" w14:textId="77777777" w:rsidR="00535D03" w:rsidRPr="003B68B1" w:rsidRDefault="00535D03" w:rsidP="0021296C">
            <w:pPr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  <w:tr w:rsidR="00535D03" w:rsidRPr="003B68B1" w14:paraId="7B79721A" w14:textId="77777777" w:rsidTr="007D4A2A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3B3C66CF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505" w:type="dxa"/>
            <w:shd w:val="clear" w:color="auto" w:fill="FFFFFF"/>
          </w:tcPr>
          <w:p w14:paraId="1740F3A2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31CF5EED" w14:textId="77777777" w:rsidR="00535D03" w:rsidRPr="003B68B1" w:rsidRDefault="00535D03" w:rsidP="0021296C">
            <w:pPr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  <w:tr w:rsidR="00535D03" w:rsidRPr="003B68B1" w14:paraId="20AD23C4" w14:textId="77777777" w:rsidTr="007D4A2A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1F193BB0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505" w:type="dxa"/>
            <w:shd w:val="clear" w:color="auto" w:fill="FFFFFF"/>
          </w:tcPr>
          <w:p w14:paraId="2613905A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57959620" w14:textId="77777777" w:rsidR="00535D03" w:rsidRPr="003B68B1" w:rsidRDefault="00535D03" w:rsidP="0021296C">
            <w:pPr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  <w:tr w:rsidR="00535D03" w:rsidRPr="003B68B1" w14:paraId="6CD482DC" w14:textId="77777777" w:rsidTr="007D4A2A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63D68153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505" w:type="dxa"/>
            <w:shd w:val="clear" w:color="auto" w:fill="FFFFFF"/>
          </w:tcPr>
          <w:p w14:paraId="372C39CD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36B22F7C" w14:textId="77777777" w:rsidR="00535D03" w:rsidRPr="003B68B1" w:rsidRDefault="00535D03" w:rsidP="0021296C">
            <w:pPr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  <w:tr w:rsidR="00535D03" w:rsidRPr="003B68B1" w14:paraId="4025ECEF" w14:textId="77777777" w:rsidTr="007D4A2A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346607B6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505" w:type="dxa"/>
            <w:shd w:val="clear" w:color="auto" w:fill="FFFFFF"/>
          </w:tcPr>
          <w:p w14:paraId="49429E25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BB9C0CB" w14:textId="77777777" w:rsidR="00535D03" w:rsidRPr="003B68B1" w:rsidRDefault="00535D03" w:rsidP="0021296C">
            <w:pPr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  <w:tr w:rsidR="00535D03" w:rsidRPr="003B68B1" w14:paraId="32A2B103" w14:textId="77777777" w:rsidTr="007D4A2A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54A96FC2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505" w:type="dxa"/>
            <w:shd w:val="clear" w:color="auto" w:fill="FFFFFF"/>
          </w:tcPr>
          <w:p w14:paraId="03314CA8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5568115" w14:textId="77777777" w:rsidR="00535D03" w:rsidRPr="003B68B1" w:rsidRDefault="00535D03" w:rsidP="0021296C">
            <w:pPr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  <w:tr w:rsidR="00535D03" w:rsidRPr="003B68B1" w14:paraId="41B6D324" w14:textId="77777777" w:rsidTr="007D4A2A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791AD0E5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505" w:type="dxa"/>
            <w:shd w:val="clear" w:color="auto" w:fill="FFFFFF"/>
          </w:tcPr>
          <w:p w14:paraId="14CCE0A6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12D2F2BC" w14:textId="77777777" w:rsidR="00535D03" w:rsidRPr="003B68B1" w:rsidRDefault="00535D03" w:rsidP="0021296C">
            <w:pPr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  <w:tr w:rsidR="00535D03" w:rsidRPr="003B68B1" w14:paraId="65DA4409" w14:textId="77777777" w:rsidTr="007D4A2A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3A06DC79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505" w:type="dxa"/>
            <w:shd w:val="clear" w:color="auto" w:fill="FFFFFF"/>
          </w:tcPr>
          <w:p w14:paraId="3444D49E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4F9D6FE3" w14:textId="77777777" w:rsidR="00535D03" w:rsidRPr="003B68B1" w:rsidRDefault="00535D03" w:rsidP="0021296C">
            <w:pPr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  <w:tr w:rsidR="00535D03" w:rsidRPr="003B68B1" w14:paraId="74F8189A" w14:textId="77777777" w:rsidTr="007D4A2A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2B1F4F18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505" w:type="dxa"/>
            <w:shd w:val="clear" w:color="auto" w:fill="FFFFFF"/>
          </w:tcPr>
          <w:p w14:paraId="6B2A0509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461028C0" w14:textId="77777777" w:rsidR="00535D03" w:rsidRPr="003B68B1" w:rsidRDefault="00535D03" w:rsidP="0021296C">
            <w:pPr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  <w:tr w:rsidR="00535D03" w:rsidRPr="003B68B1" w14:paraId="74314A5A" w14:textId="77777777" w:rsidTr="007D4A2A">
        <w:trPr>
          <w:cantSplit/>
          <w:trHeight w:val="850"/>
        </w:trPr>
        <w:tc>
          <w:tcPr>
            <w:tcW w:w="794" w:type="dxa"/>
            <w:shd w:val="clear" w:color="auto" w:fill="FFFFFF"/>
          </w:tcPr>
          <w:p w14:paraId="0C21D3D5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8505" w:type="dxa"/>
            <w:shd w:val="clear" w:color="auto" w:fill="FFFFFF"/>
          </w:tcPr>
          <w:p w14:paraId="08C844CF" w14:textId="77777777" w:rsidR="00535D03" w:rsidRPr="003B68B1" w:rsidRDefault="00535D03">
            <w:pPr>
              <w:outlineLvl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shd w:val="clear" w:color="auto" w:fill="FFFFFF"/>
            <w:vAlign w:val="center"/>
          </w:tcPr>
          <w:p w14:paraId="0604760B" w14:textId="77777777" w:rsidR="00535D03" w:rsidRPr="003B68B1" w:rsidRDefault="00535D03" w:rsidP="0021296C">
            <w:pPr>
              <w:outlineLvl w:val="0"/>
              <w:rPr>
                <w:rFonts w:ascii="Arial" w:hAnsi="Arial" w:cs="Arial"/>
                <w:sz w:val="12"/>
                <w:szCs w:val="24"/>
                <w:lang w:val="en-US"/>
              </w:rPr>
            </w:pPr>
          </w:p>
        </w:tc>
      </w:tr>
    </w:tbl>
    <w:p w14:paraId="00F11320" w14:textId="450BCF8F" w:rsidR="008E10A3" w:rsidRPr="003B68B1" w:rsidRDefault="008E10A3">
      <w:pPr>
        <w:rPr>
          <w:lang w:val="en-US"/>
        </w:rPr>
      </w:pPr>
    </w:p>
    <w:p w14:paraId="73B8477E" w14:textId="7849A9D8" w:rsidR="00D94822" w:rsidRPr="003B68B1" w:rsidRDefault="00D94822" w:rsidP="00535D03">
      <w:pPr>
        <w:rPr>
          <w:rFonts w:ascii="Arial" w:hAnsi="Arial" w:cs="Arial"/>
          <w:sz w:val="24"/>
          <w:lang w:val="en-US"/>
        </w:rPr>
      </w:pPr>
    </w:p>
    <w:sectPr w:rsidR="00D94822" w:rsidRPr="003B68B1">
      <w:pgSz w:w="11900" w:h="16840" w:code="9"/>
      <w:pgMar w:top="1021" w:right="1134" w:bottom="1134" w:left="1134" w:header="0" w:footer="0" w:gutter="0"/>
      <w:cols w:space="708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D208F"/>
    <w:multiLevelType w:val="hybridMultilevel"/>
    <w:tmpl w:val="6952E04A"/>
    <w:lvl w:ilvl="0" w:tplc="C59460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08"/>
  <w:hyphenationZone w:val="425"/>
  <w:noPunctuationKerning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DEzMzExAbOVdJSCU4uLM/PzQAoMawEh+pE3LAAAAA=="/>
  </w:docVars>
  <w:rsids>
    <w:rsidRoot w:val="00D04068"/>
    <w:rsid w:val="00000FD6"/>
    <w:rsid w:val="00006092"/>
    <w:rsid w:val="00036915"/>
    <w:rsid w:val="00184076"/>
    <w:rsid w:val="0021296C"/>
    <w:rsid w:val="003333B2"/>
    <w:rsid w:val="00344118"/>
    <w:rsid w:val="00366ED5"/>
    <w:rsid w:val="003A268D"/>
    <w:rsid w:val="003B68B1"/>
    <w:rsid w:val="00462A3A"/>
    <w:rsid w:val="00476DF0"/>
    <w:rsid w:val="00490FA8"/>
    <w:rsid w:val="004A55EE"/>
    <w:rsid w:val="004F314D"/>
    <w:rsid w:val="00527B62"/>
    <w:rsid w:val="00535D03"/>
    <w:rsid w:val="00580B19"/>
    <w:rsid w:val="00584C63"/>
    <w:rsid w:val="005B4AAA"/>
    <w:rsid w:val="006924D1"/>
    <w:rsid w:val="006B4816"/>
    <w:rsid w:val="006E25D8"/>
    <w:rsid w:val="00721104"/>
    <w:rsid w:val="0076756A"/>
    <w:rsid w:val="008B54B8"/>
    <w:rsid w:val="008E10A3"/>
    <w:rsid w:val="009310AA"/>
    <w:rsid w:val="00942B2B"/>
    <w:rsid w:val="00AA6AD3"/>
    <w:rsid w:val="00B77EBB"/>
    <w:rsid w:val="00B82B03"/>
    <w:rsid w:val="00C5455D"/>
    <w:rsid w:val="00C737F0"/>
    <w:rsid w:val="00CD13F3"/>
    <w:rsid w:val="00CF6971"/>
    <w:rsid w:val="00D04068"/>
    <w:rsid w:val="00D94822"/>
    <w:rsid w:val="00DA40FE"/>
    <w:rsid w:val="00DF2A97"/>
    <w:rsid w:val="00E05D27"/>
    <w:rsid w:val="00E5746F"/>
    <w:rsid w:val="00FE4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0E989D64"/>
  <w15:chartTrackingRefBased/>
  <w15:docId w15:val="{6A7ED396-4C2D-47D5-ADAC-58CE5C6A1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" w:hAnsi="Palatino"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Times" w:hAnsi="Times"/>
      <w:b/>
      <w:sz w:val="24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s">
    <w:name w:val="Times"/>
    <w:basedOn w:val="Normal"/>
    <w:pPr>
      <w:spacing w:line="360" w:lineRule="atLeast"/>
    </w:pPr>
    <w:rPr>
      <w:rFonts w:ascii="Times" w:hAnsi="Times"/>
      <w:sz w:val="24"/>
    </w:rPr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E05D27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E05D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3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 </vt:lpstr>
    </vt:vector>
  </TitlesOfParts>
  <Company>Private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uster</dc:creator>
  <cp:keywords/>
  <cp:lastModifiedBy>Marvin Schreur</cp:lastModifiedBy>
  <cp:revision>9</cp:revision>
  <cp:lastPrinted>2007-09-21T11:54:00Z</cp:lastPrinted>
  <dcterms:created xsi:type="dcterms:W3CDTF">2021-04-26T09:19:00Z</dcterms:created>
  <dcterms:modified xsi:type="dcterms:W3CDTF">2021-04-26T09:30:00Z</dcterms:modified>
</cp:coreProperties>
</file>